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07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เชื่อมโยง 2 จังหวัด นครนายก ปราาจีนบุรี 5 ราย รอผลพ้นอีก พบผู้ป่วยเป็นโรคทางเดินหายใจ ติดตามทั้งหมดได้ในจับประเด็นข่าวร้อน</w:t>
      </w:r>
    </w:p>
    <w:p>
      <w:pPr>
        <w:pStyle w:val="BodyText"/>
      </w:pPr>
      <w:r>
        <w:t xml:space="preserve">[เสียงดนตรี] // สวัสดีค่ะ ต้อนรับคุณผู้ชมเข้าสู่จับประเด็นข่าวร้อน…www.tv5.co.th ค่ะ แนวคิดเรื่องวัคซีนพาสปอร์ตนะคะ ตอนนี้กำลังหารือร่วมกับหน่วยงานที่เกี่ยวข้องว่าจะมีการออกให้กับผู้ที่ฉีดวัคซีนครบ 2 เข็ม รองรับเรื่องของการเปิดเศรษฐกิจดีขึ้นนะครับ สำหรับคนที่มีวัคซีนพาสปอร์ต และที่สำคัญนี่ ก็อาจจะได้รับโอกาสในวันกักตัวด้วย ซึ่งก็จะเป็นผลดีกับภาพรวมของการท่องเที่ยวไทย เรื่องนี้กันนะคะ ว่ามุมมองของภาคเอกชนเขามีมองอย่างไร กับเรื่องของวัคซีนพาสปอร์ต และถ้าเราเปิดประเทศ ช่วงกลางปีนี้จริง ๆ จะส่งผลดีต่อการท่องเที่ยวอย่างไรบ้างค่ะ ข่าวรือที่เป็นความจริง มีข่าวว่าบิกโจ๊ก ในคำสั่งโอนย้ายเรียบร้อยแล้วในคำสั่งของพิเศษประจำสำนักนายกรัฐมนตรี กลับไปที่สำนักงานตำรวจแห่งชาติค่ะ วันนี้นักข่าวก็ไปถามเรื่องนี้กับนายกรัฐมนตรี ไปถามเรื่องนี้กับอาจารย์ วิษณุ เครืองามด้วยนะคะ ไปฟังนายกก่อน นักข่าวนี่ไปถามในกระแสข่าวที่มีการโอนย้ายบิ๊กโจ๊กกลับมาที่สำนักงานตำรวจแห่งชาติ คือตอนแรกนี่ ไม่น่าจะเป็นไปได้ เพราะว่าคำสั่งที่นายกเซ็นต์ก่อนหน้านี้เป็นการย้ายขาดจากตำแหน่งเดิม วันนี้นายกตอบคำถามนักข่าวนะคะ บอกว่ามันไม่ใช่การลงนาม แต่ว่าเป็นเรื่องของการทำงานที่โยกไปโยกมา เพราะว่าสอบแล้วยังไม่ได้ข้อยุติส่งกลับไปที่เดิมค่ะ ให้สำนักงานตำรวจแห่งชาติเป็นคนสอบต่อนะคะ ในส่วนที่เป็นปัญหาคั่งค้าง เป็นคดีที่ต้องมีการสอบสวนนี่ก็ว่ากันไป ทีนี้ถามนายกต่อว่า แล้วพลตำรวจโทสุรเชษฐ์ เคยฟ้องนายกนะ นายกคิดอย่างไรน่ะ ก็เป็นเรื่องของเขา กฎหมายว่าอย่างไรก็ว่ากันไป ไม่เกี่ยวกัน ก็ยังถามย้ำอีกนะคะ บอกว่าแสดงว่าเรื่องในสำนักตำรวจแห่งชาติเรียบร้อยดีใช่ไหม ไม่ได้มีปัญหาอะไรค่ะ ทีนี้นี่เมื่อยังเริ่มจะคลุมเครือก็เลยไปถามในเชิงของกฎหมายกับอาจารย์ กับอาจารย์วิษณุ เครืองาม รองนายกรัฐมนตรีนะคะ คือคำสั่งของนายกรัฐมนตรี ให้พิจารณาทุกคนที่ค้างอยู่ ตอนนี้กลุ่มคนที่ค้าง เหลืออยู่ประมาณ 60 คน อยู่ที่สำนักนายกฯ ที่พิจารณาดูว่ามีใครบ้างที่ไม่มีคดี ก็อาจจะเคลียร์ได้ แต่ว่าใครที่ยังมีเรื่องค้างอยู่ที่ ปปช. นี่ก็อาจจะเคลียร์ยากหน่อยทีนี้ก็ถามในกรณีของบิ๊กโจ๊กนี่ว่าสามารถที่จะกลับเข้ามารับตำแหน่งของตำรวจได้หรือเปล่าอาจารย์วิษณุก็ตอบไม่ได้ นี่ ไม่ทราบ ต้องไปถามนายกเอาเองนะ ก็มีการสังเกตเห็นว่าบิ๊กโจ๊ก ได้เข้าไปพบกับอาจารย์วิษณุอยู่เป็นระยะ ๆ คือเขาก็มาทุกอาทิตย์นะ แล้วที่มาหานี่ไม่ได้มาด้วยเรื่องของการโอนย้ายกลับไปที่ สตช. ด้วยเ ยังไม่ได้มีการคุยเรื่องนี้เลย เพราะว่าเขาก็ไม่ได้มีสิทธิที่จะพูดในเรื่องนี้อยู่แล้วนะคะ ถ้าใครติดตามข่าวคราวในแวดวงสีกากีนี่ ก็จะทราบกันดีว่าบิ๊กโจ๊กนี่ แต่ตำรวจที่เป็นดาวรุ่งพุ่งเร็วมาก เป็นนายตำรวจที่ถึงขนาดว่าได้ฉายาว่าเป็นยศพลตำรวจโทในระดับของตำรวจที่มีอายุน้อยที่สุดในวงการสีกากีก็ว่าได้ ถ้าย้อนกลับไปในช่วงที่ ถ้าย้ายขาด ปี 2562 ตอนนั้นนายกได้เซ็นคำสั่งย้ายเหตุการณ์เรื่องราวเกิดขึ้นมากมาย ทั้งมือมืดที่ไปยิง จนกระทั่งวันนี้ยังจับมือใครดมไม่ได้ ออกมาแฉเรื่องวงการเพราะมองว่านี่ เป็นพฤติกรรมที่ไม่เหมาะสมนะ มีกระแสข่าวออกมาว่าท้ายที่สุดนี่ บิกโจ๊กน่าจะได้ Comeback กลับที่ สตช. แต่ว่าจะกลับไปนั่งที่เก้าอี้ตำแหน่งนี้ เราคงจะดูเรื่องนี้อย่างใกล้ชิด สลับกลับไปดูเรื่องของชุมนุมกันบ้างค่ะ วันนี้มีการเคลื่อนไหวทางการเมืองกลุ่มผู้ชุมนุมนี่ เขาก็นัดกันไปหลายที่ เพราะว่าแกนนำนี่ยังไม่ได้รับการปล่อยตัวชั่วคราวนะคะ วันนี้กลุ่มแนวร่วมธรรมศาสตร์และการชุมนุมค่ะ เขาก็นัดแต่งดำ บริเวณหน้าศาลอาญา มีการชุมนุมออกจากเรือนจำค่ะ เราไปดูความเคลื่อนไหววันนี้กันหน่อยนะคะ นี่ล่ะค่ะ เป็นบรรยากาศที่ศาลอาญารัชดา กลุ่มแนวร่วมธรรมศาสตร์และการชุมนุมนัดรวมตัวกัน ก็ไปทำกิจกรรมสวมเสื้อดำแสดงออกเชิงสัญลักษณ์นะคะ ก็คือไม่เห็นด้วยที่ศาลไม่ให้ประกันตัวแกนนำกลุ่มราษฎรค่ะ ถูกนำตัวส่งฟ้องต่อศาลเมื่อวานนี้ ถูกฟ้องร้องเรื่องการชุมนุม2563 นะคะ ที่มหาวิทยาลัยธรรมศาสตร์ท่าพระจันทร์และสนามหลวง ก็มีกำลังตำรวจจากกองบังคับการอารักขา กลุ่มฝูงชนมาดูแลความเรียบร้อยดูแลที่หน้าศาล พันตำรวจเอก ประสบโชค โชคเอี่ยมพินิจ ผู้อำนวยการตำรวจก็ได้ประกาศขอให้ผู้ชุมนุมยุติการทำกิจกรรมค่ะ เพราะว่าเป็นการชุมโดยที่ไม่ได้รับอนุญาต แต่ฝั่งของกลุ่มผู้ชุมนุมเขาก็ไม่ยินยอม ก็ยังคงชุมนุมต่อเนื่องค่ะ ที่เห็นในภาพนี้มีการเขียนข้อความ แล้วก็เอาไปติดที่ประตูรั้วของศาลนะคะ แล้วก็ยังมีบางจุด นี่ค่ะ คือเอาพวงหรีด เอาช่อดอกไม้ไปวางด้วยนะคะ คือแสดงออกเชิงสัญลักษณ์ และอ่านแถลงการณ์เรียกร้องให้ปล่อยตัวแกนนำ และแกนนำผู้ชุมนุมที่ถูกจับกุมอยู่ ทีนี้แกนนำที่ถูกจับกุมนี่ ถูกคุมขังอยู่ที่เรือนจำพิเศษที่เขากระจายกันไปปักหลักชุมนุมกันที่หน้าเรือนจำเป็น เป็นเครือข่ายคนรุ่นใหม่นนทบุรีค่ะ และเครือข่ายราษฎรภาคีแดงใหม่ 4 ภาค เขาก็ไปจัดกิจกรรมกันนะคะ ใส่สีดำเหมือนกันค่ะ และก็นำพวงหรีดไปวางแล้วก็ผูกโบว์สีดำเรียกร้องความยุติธรรมนะคะ ก็คือขอให้ปล่อยตัวแกนนำทุกคนค่ะ มีการตั้งเวทีปราศรัยขนาดย่อม ๆ นะคะ แล้วก็จุดเทียนแสดงออกเชิงสัญลักษณ์ แต่ว่าทางฝั่งของเรือนจำ ได้นำรั้วรวดหนามมาหวางประตูทางเข้าเรือนจำเอาไว้ ก็มีตำรวจคอยสังเกตการณ์แล้วก็ดูแล ทุกอย่างก็เป็นไปด้วยความสงบนะคะ ไม่มีเหตุการณ์ใด ๆ เกิดขึ้นค่ะ จากการเมืองเรื่องของโควิด เรายังต้องตามกันทุกวันนะคะ เพราะว่า Cluster ที่มีการระบาด บางจุดได้ขยายวงออกไปในจังหวัดอื่น ๆ ด้วยนะคะ อย่างล่าสุดนี่ คือ มันมีการเชื่อมโยง 2 นครนายกกับปราจีนบุรี ที่พบแล้วว่าแพร่กระจาย 5 รายค่ะ นายแพทย์จักรรัตน์ ผอ. กองระบาดวิทยา จากกรมควบคุมโรค แถลงผู้ติดเชื้อโค COVID-19 ประเทศไทย วันนี้พบผู้ติดเชื้อที่นครนายก และที่ปราจีนบุรี เป็นสามี-ภรรยากัน เปิดร้านขายอาหารที่จังหวัดปราจีนบุรี ลูกสาวเป็นบุคลากรทางการแพทย์อยู่ที่จังหวัดนครนายก ส่วนคุณลุงกับคุณป้านะคะ ก็ต้องไปซื้อของที่ตลาดปทุมธานีบ่อย ๆ ก็มีความเสี่ยงที่จะพบผู้ติดเชื้อค่ะ ทีนี้พอกลับมาที่บ้าน เริ่มมีอาการคลั่นเนื้อคลั่นตัว ปวดเมื้อย ปวดหัว เลยไปตรวจโควิดนะคะ ปรากฏว่าติดเชื้อจริง ๆ หลังจากการสอบสวนโรคหลังจากการสอบสวนโรค ไปช่วยลูกชายขายอาหารโรงงานที่ปราจีนบุรีอยู่หลายวันค่ะ ทำให้ทางสาธารณสุขต้องไปตรวจสัมผัสผู้ใกล้ชิดนะคะ ทั้งที่บ้าน ที่โรงพยาบาล และก็ไปสุ่มตรวจพนักงานในโรงพยาบาล ในร้านอาหารที่คุณลุงกับคุณป้าไปขายอาหารติดเชื้อ…คุณหมอสุภกิจ ศิริลักษณ์ อธิบดีกรมวิทยาศาสตร์การแพทย์ค่ะ ได้เปิดเผยเกี่ยวกับเรื่องของวัคซีนแอนต้าซิวัคซีนแอสก้าซินเนการ์นะคะ จะฉีดพร้อมกับวัคซีน Sinovac ได้บอกว่าวันนี้กรมวิทย์ฯ ได้รับวัคซีนจากแอนต้าซินิกาแล้ว 23 ขวด ขวดละ 10 โดส คือเขาต้องนำตัวอย่างของวัคซีนไปสุ่มตรวจนะคะ ก็ต้องดูทั้งในเชิงคุณภาพ แล้วก็ดูในเชิงของเคมีค่ะ แล้วในการตรวจสอบมีส่วนที่เหมือน และส่วนที่ต่างจากวัคซีนของซิโนแวก ไปดูส่วนที่เหมือนกันนะคะ คุณหมอก็อธิบายเชิงกายภาพ สี ดูการตกตะกอนตรงนี้นี่ใช้เวลาไม่นานมาก ก็ไม่น่าจะแตกต่างกันมาก แต่ว่าจุดที่แตกต่างกันเราอาจจะใช้เวลานานหน่อย ต้องไปตรวจความแรงและเอกลักษณ์ของวัคซีนค่ะ เพราะเป็นวัคซีนใหม่ เขาใช้เทคโนโลยีในรูปแบบของกลางเก่ากลางใหม่ ไม่ใช่วัคซีนเชื้อตายแบบการตรวจก็เลยต้องใช้เวลาประมาณ 3 วันถึงจะรู้ผลค่ะ ก็เชื่อว่าน่าจะทันต่อกำหนดได้ในสัปดาห์นี้ ในข่าวได้บอกว่าจะฉีดในให้นายกได้ ในวันที่ 12 มีนาคมนี้ค่ะ ก็คือตรงกับวันศุกร์นี้นะคะ ครม. ทุกคนนี่ด้วยคือ นายกอายุ 67 ก็ฉีดของแอสตร้าได้ แต่ว่าใครที่อายุต่ำกว่า 59 ปีลงมานี่ จะไปฉีดของทาง sinovac แทนนะคะ สลับไปดูต่างประเทศกันหน่อยค่ะ ประธานาธิบดีซีเรียค่ะ คนล่าสุดที่ติดเชื้อ COVID-19 ที่อายุน้อย และติดเชื้อดีอยู่ที่จีนเขาเดินหน้าใช้ Vacsine วัคซีนพาสปอร์ตแล้ว ติดตามกับทีมข่าวต่างประเทศค่ะ ติดเชื้อ COVID-19 นับเป็นผู้นำล่าสุดที่ติดเชื้อไวรัสดังกล่าว แต่เขาได้กักตัวและทำงานอยู่ที่บ้าน โดยแพทย์ได้กล่าวว่าผู้นำซีเรียคาดว่าจะใช้เวลาใจการตัวราว 2 สัปดาห์ ขณะเดียวกันกระทรวงสาธารณสุขซีเรียเผยว่าได้เริ่มฉีดวัคซีนให้กับบุคลากรทางการแพทย์ไปแล้วตั้งแต่สัปดาห์ที่ผ่านมา แต่ไม่ได้ให้รายละเอียดของวัคซีนที่ใช้ ซีเรียมียอดผู้ติดเชื้อสะสมมากกว่าคน ทางการจีนได้เริ่มใบรับรองสำหรับบรรดานักท่องเที่ยวชาวจีนที่มีแผนเดินทางออกนอกประเทศ โดยใบรับรองนี้จะแสดงสถานะการฉีดวัคซีนป้องกันโรค COVID-19 และผลตรวจผ่านบน we chat platform socialmedia ของ จีน บน V Chay แอปด้านโฆษกกระทรวงต่างประเทศจีนกล่าวว่าด้านการออกไปรับรองดังกล่าว ก็เพื่อช่วยส่งเศรษฐกิจทั่วโลกและสนับสนุนการเดินทางข้ามพรมแดน ล่าสุดประเทศจีน นี้กับพลเมืองจีนเท่านั้น และยังไม่ได้บังคับให้ชาวจีนทุกคนต้องใช้ อย่างไรก็ดีเอกสารใบรับรองดังกล่าว ถือเป็นพาสปอร์ตเป็นวัคซีนพาสด้านอินโดนีเซียได้นำวัคซีนของบริษัท Astrazeneca เป็นกรณีฉุกเฉินแล้ว หลังจากเมื่อวันนี้วัคซีนของ astrazeneca จำนวนกว่า 1,000,000 โดส ผ่านโครงการ Covac ของกรมอนามัยโลก โดยวัคซีนชนิดนี้ เหมาะที่จะฉีดคนอายุ 18 ปีขึ้นไป ด้านหัวหน้าหน่วยงานกำกับอาหารและยาของอินโดนีเซียกล่าวว่าทางการต้องเร่งฉีดวัคซีนให้แก่ประชาชน เพื่อสร้างคุมคุมกันหมู่ให้ได้โรยเร็วที่สุด ปัจจุบันอินโดนีเซีย มีผู้ติดเชื้อมากที่สุดใน asian คือ มากกว่า 130,000 คน และเสียชีวิตเกือบ 38,000 คน ทีมข่าวต่างประเทศเรียบเรียง // พักสักครู่นะคะ ช่วงหน้าติดตามคุณภาพอากาศที่เชียงใหม่ ถึงขนาดที่คนในพื้นที่เขาสำลักฝุ่นจิ๋ว PM 2.5 ทีนี้ไปดูการจัดอันดับนี่ ที่เชียงใหม่ยังพุ่งติดอันดับโลกเดี๋ยวกลับติดตามช่วงหน้าค่ะ</w:t>
      </w:r>
    </w:p>
    <w:p>
      <w:pPr>
        <w:pStyle w:val="BodyText"/>
      </w:pPr>
      <w:r>
        <w:t xml:space="preserve">[เสียงดนตรี] // ตอนนี้ที่เชียงใหม่กำลังวิกฤตหนักเลยนะคะ ใครที่อยู่ในพื้นที่เชียงใหม่ จะมองพื้นที่ก็จะเต็มไปด้วยหมอกควัน เต็มไปด้วยฝุ่น PM2.5 นะคะ หมอกควันนี่ก็มาจากการเผาป่า PM 2.5 ก็ไม่สามารถที่จะระบายในอากาศได้นะคะ ก็เลยทำให้ชาวบ้านหลายคนนี่ เขาได้รับความเดือดร้อน ถึงขนาดสำลักฝุ่นเลยก็มีนะคะ ทั้ง ๆ ที่ใส่หน้ากากอนามัยอาการป่วย ของกลุ่มที่เป็นโรคทางเดินหายใจนี่ พุ่งสูงขึ้น โรคหลอดเลือดหัวใจ โรคผิวหนังอักเสบตอนนี้รายงานบอกว่ายอดพุ่งเป็น 10,000 แล้วนะคะ ไปดูสถานการณ์พื้นที่กันหน่อยค่ะ กลายเป็นช่วงที่วิกฤติหนักเลยท่านผู้ชมลองดูสภาพอากาศ คือ ทัศนวิสัยแย่มากเลยนะคะ จะเต็มไปด้วยหมอกควันที่ปกคลุม ไหนจะฝุ่น PM 2.5 อีก คือตอนนี้หลายหน่วยงานที่เกี่ยวข้อง จะนำอุปกรณ์เครื่องไม้เครื่องมือที่จะทำดีขึ้นนะคะ แต่ว่ามีปัจจัยในเรื่อของลมแรง ที่ไม่สามารถจะควบคุมได้จริง ๆ ทีนี้ไปดูรายงานเบื้องต้นนะคะ ช่วง 8 โมงเช้า นี่เขาก็วัดค่าฝุ่นกันกันเป็นรายชั่วโมง ไปดูสถานีกรมควบคุมมลพิษ ที่ศูนย์ราชการ จังหวัดเชียงใหม่ อยู่ที่ 113 ไมโคกรัมต่อลูกบากศ์เมตรคือเกิน 90 ไมโครกรัม ต่อลูกบากศ์เมตร ทุกจุดแล้วทางเว็บไซต์รายงานสภาพอากาศของช่วง 16.00 น. เชียงใหม่ยังครองแชมป์เมืองที่มีอากาศแย่เป็นอันดับที่ 6 ของโลก เมื่อวานนี้หลายอันดับหน่อย แต่ก็ยังถือว่าน่ากังวลมีความกดอากาศต่ำ เนื่องจากมีอากาศร้อยปกคลุมหมอกควันนี่ ไม่ถูกลมระบายออกไป ส่วนการแก้ไขปัญหาของภาคส่วนที่เกี่ยวข้องในวันนี้นะคะ ในส่วนของไฟป่า ก็มีกำลังเข้าไปดับไฟอย่างต่อเนื่อง จะมีอยู่ 25 อำเภอนะคะ เปิดปฏิบัติการรวมพลังอาสาดับไฟป่า เพื่อลมหายใจของคนเชียงใหม่ คือตอนนี้ถ้าไปดู Hotspot นี่ มันพุ่งสูงหลายจุดเลยค่ะ ก็ต้องไปควบคุมจุดความร้อนให้ได้ ทีนี้ในจุดความร้อนในจังหวัดเชียงใหม่ ตลอดทั้งวันนะคะ พบว่ามีทั้งหมด 435 จุด แล้วเกิดทั้งหมด เกิดขึ้นในพื้นที่อนุรักษ์ป่าสงวนแห่งชาติ ที่อำเภอเชียงดาว ยังตรวจพบจุดความร้อนมากที่สุด ตลอดหลายวันค่ะ คือ เชียงดาวนี่ ลักษณะภูมิประเทศของภูเขาสูงชัน ที่อำเภอสันทรายนะคะ ไ ก็ได้รับผลกระทบเช่นเดียวกันนายอำเภอสันทราย ต้องระดมพลเมืองดับไฟป่าหมู่บ้าน ร่วมกับเจ้าหน้าที่ฝ่ายปกครอง เจ้าหน้าที่ดับไฟป่า 400 นาย นี่เดินเท้ากันเข้าไปนะคะ ดับไฟในพื้นที่ แล้วพื้นที่ในอำเภอสันทรายนี่ เป็นพื้นที่อำเภอที่มักจะเกิดไฟป่าเป็นรายวันอยู่แล้ว และอยู่ใกล้ตัวเมืองเชียงใหม่ด้วย ผืนป่าที่นี่นะคะ มีมากกว่า 100,000 โดยเฉพาะแม่แฝก แม่แฝกใหม่ หนองหาญ ป่าไฝ่ สภาพภูมิประเทศก็อย่างที่เห็นคือ เป็นภูเขาสูงชันค่ะ วันนี้ก็ใช้ท่าอากาศยานบินโปรยน้ำดับไฟในภาคพื้นดินนะคะ ต้องควบคุมจุดความร้อนให้ได้โดยเร็วมากที่สุดค่ะ ส่วนการแก้ไขปัญหาฝุ่นละอองขนาดเล็ก หรือว่า PM 2.5 นะคะ วันนี้นายแพทย์ สุวรรณชัย วัฒนายิ่งเจริญชัย อธิบดีกรมอนามัย ตอบโต้ภาวะฉุกเฉินทางการแพทย์และสาธารณสุขแก้ไขฝุ่นละอองขนาดเล็ก หมอกควันค่ะ มีการประชุมทางไกลร่วมกับสำนักงานสาธารณสุขจังหวัดภาคเหนือ ภาคตะวันออกเฉียงเหนือยกระดับมาตรการทางการแพทย์ ตอนนี้พบผู้ป่วยที่เป็นโรคทางเดินหายใจกลุ่มของโรคหัวใจ หลอดเลือด แล้วก็กลุ่มตาอักเสบ โรคผิวหนัง และกลุ่มอื่น ๆ เกือบจะถึง 1 หมื่นคนแล้วนะคะ วันนี้ทางแพทย์ก็ฝากเตือนประชาชนว่าถ้าไม่จำเป็นนะ อย่าไปทำกิจกรรมกลางแจ้ง แล้ววิธีที่ป้องกันตัวเองให้ดีที่สุด ลดการสูดดมฝุ่นควันเขาไปสะสมในร่างกาย แล้วก็ช่วยป้องกัน COVID-19 ได้ในระดับหนึ่งด้วย ไปดูข่าวเศร้ากันหน่อยนะคะ วันนี้มีรายงานว่าพระธรรมธีรราชมหามุณี เจ้าอาวาสวัดระฆัง ท่านเป็นเกจิชื่อดัง ได้มรณะภาพอาการติดเชื้อในกระแสเลือดค่ะ อายุ85 ปี ย้อนไปดูประวัติของพระธรรมธีราชมหามุนี ท่านมีความสามารถในการเขียนกวีธรรมสาธก หรือว่ากลอนธรรมะจำนวนมาก แล้วก็เป็นพระเกจิอาจารย์ชื่อดังของวัดระฆังค่ะ ท่านมักจะได้รับเชิญนิมนต์ ให้ไปร่วมพิธีพุทธพิเศก วัตถุมงคลชื่อดังอยู่เป็นประจำนะคะ ที่สร้างชื่อ ที่หลายคนรู้จักของเจ้าคุณเที่ยง ก็คือสร้างมาจากเนื้อดิน หรือว่าดินไทยนะคะ ก็เป็นส่วนที่เหลือพิธีการสร้างจากหล่อรูป นอกเหนือจากสมเด็จโตนั่นเองค่ะ แล้วก็มีการสร้างดินมีลักษณะสีดำเกรียมปี 2500 นะคะ ถ้าเป็นเซียนพระเป็นรูปที่มีชื่อเสียงโด่งดังมากในวงการนะคะ เอาล่ะค่ะ เดี๋ยวช่วงนี้พักสักครู่ค่ะ มาดูภาพรวมของนักท่องเที่ยวกันหนมาดูวิกฤตหนักเพราะ COVID-19การฉีดวัคซีนทั่วโลกทยอยไปแล้วนะคะ จะทำให้ภาคการท่องเที่ยวฟื้นตัวได้มากแค่ไหน เดี๋ยวติดตามใ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ประเทศไทยเริ่มเดินหน้าฉีดวัคซีนไปแล้วนะคะ ก็มีการส่งสัญญาณว่า อาจจะเปิดประเทศในเดือนมิถุนายนค่ะ ซึ่งแน่นอนนะคะ ว่าให้นักท่องเที่ยวเดินทางเข้ามาท่องเที่ยวในประเทศไทยได้มากขึ้นสามารถกลับมาฟื้นตัวได้ค่ะ ทีนี้เราจะมาลงลึกกันนะคะ ว่าเป็นนักท่องเที่ยวต่างชาติกลุ่มไหนที่คาดว่ากลับมาฟื้นตัวได้ แล้วเรื่องของวัคซีนพาสปอร์ตที่อาจะมีเรื่องลดวันกักตัวทางภาคเอกชนเขามองเรื่องนี้อย่างไรบ้างนะคะ นายกสมาคมไทยธุรกิจท่องเที่ยวอยู่ในสายแล้วค่ะ</w:t>
      </w:r>
    </w:p>
    <w:p>
      <w:pPr>
        <w:pStyle w:val="BodyText"/>
      </w:pPr>
      <w:r>
        <w:t xml:space="preserve">(ผู้ให้สัมภาษณ์) สวัสดีครับ</w:t>
      </w:r>
    </w:p>
    <w:p>
      <w:pPr>
        <w:pStyle w:val="BodyText"/>
      </w:pPr>
      <w:r>
        <w:t xml:space="preserve">(ผู้ประกาศข่าวหญิง) คุณ วิชิต คะ แนวคิดซึ่งคาดว่าจะมีจุดสตาร์ตในเดือนมิถุนายนคิดว่าเหมาะสมแล้วหรือยังคะ // แน่นอนครับ เพราะว่าตอนนี้ภาคเอกชนนะครับ ทั้งหมดกำลังเรียกร้องให้รัฐบาลเร่งพิจารณานะครับ ให้กลุ่มนักท่องเที่ยวที่ฉีดวัคซีนแล้วนะครับ ถือว่าปลอดภัย ให้เข้ามาประเทศไทย ท่องเที่ยวได้ โดยไม่มีการกักตัว ถ้าหากว่ารัฐบาลยอมให้กลุ่มนี้เข้ามา เริ่มตั้งแต่มิถุนายนนี้นะครับ ทางสมาคมก็คาดการณ์ว่าจะมีนักท่องเที่ยวเข้ามา 8,000,000 คน เม็ดเงินเข้ามาร่วม 5 แสนล้าน ถ้าหากเข้ามาเดือนกรกฎาคม เข้ามาประมาณ 6 ล้านคน ได้เงินประมาณ 4 แสนล้าน คิดว่าจำนวนอย่างนี้นะคะ รายได้อย่างนี้จึงพอฟื้นฟูเศรษฐกิจของประเทศไทยได้ด้วยครับ</w:t>
      </w:r>
    </w:p>
    <w:p>
      <w:pPr>
        <w:pStyle w:val="BodyText"/>
      </w:pPr>
      <w:r>
        <w:t xml:space="preserve">(ผู้ประกาศข่าวหญิง) คือพ่วงเข้าไปกับการท่องเที่ยวด้วยใช่ไหมคะ // ก็สำคัญที่สุดนะครับ คือ กลุ่มท่องเที่ยว คือ แรงงานนักท่องเที่ยวน่ะ ที่ผ่านมาปีกว่าไม่มีงานทำ ไม่มีรายได้ มีรายได้ก็ลดลง จำนวนหลายล้านคนนี่นะครับ จะได้กลับมามีรายได้ คนตกงานน่ะ จะได้กลับมามีงานทำนะคะ // ค่ะ ถ้าเกิดเรทไปมากกว่ามิถุนายนนี่ ทางภาคการท่องเที่ยวยังพอจะรอไหวไหมคะ ถ้า late ไปอย่างที่ทราบ ถ้า late ไปถึงตุลาคม ก็หมายความว่าต้อง late ไปอีก 6 เดือนคิดว่าคนตกงานมากขึ้นนะคะ แล้วก็ผู้ประกอบการหลายภาคส่วนก็อยู่ไม่รอดถึงวันนั้นครับ</w:t>
      </w:r>
    </w:p>
    <w:p>
      <w:pPr>
        <w:pStyle w:val="BodyText"/>
      </w:pPr>
      <w:r>
        <w:t xml:space="preserve">(คุณสุชาดา) ได้มีการไปสำรวจจำนวนคนที่ตกงานในภาคของการท่องเที่ยวสำหรับปีนี้นี่ เพิ่มขึ้นเยอะไหมคะคุณวิชิตคะ // ถ้าจากที่ผ่านมาที่ตกงานแน่นอนแล้วนะครับ ที่ตกงานหรือ 100 เปอร์เซ็นต์ ตกงานถาวรนี้ ไม่ต่ำกว่า 30 เปอร์เซ็นต์แล้ว อีกส่วนหนึ่งนี่ คือ ตอนนี้ตกงานชั่วคราว หรือมีรายได้นะครับ จากปกติลดลงไปครึ่งหนึ่งนะครับ อันนี้คือจำนวนหลายล้านคนจากที่แจ้งให้ทราบแล้วครับ</w:t>
      </w:r>
    </w:p>
    <w:p>
      <w:pPr>
        <w:pStyle w:val="BodyText"/>
      </w:pPr>
      <w:r>
        <w:t xml:space="preserve">(คุณสุชาดา) ทีนี้ภาคการท่องเที่ยวถ้าเกิดเตรียมพร้อมที่จะเปิดประเทศในเดือนมิถุนายนจริง ๆ น่ะค่ะ // สำคัญที่สุด คือภ าคเอกชนก็อยากจะให้รัฐบาลน่ะครับ ประกาศทำไทม์ไลน์นะ คือ เวลา ความชัดเจน นโยบายชัดเจนนะครับ ถ้าหากว่าประกาศนโยบายชัดเจนแล้วนะครับ พวกเอกชน ภาคเอกชนทั้งหลายจะได้เตรียมตัวนะครับ เพราะว่าส่วนใหญ่แล้วพนักงานนะครับ ได้เหมือนกับว่าหยุดชั่วคราวไปแล้ว ต้องเรียกกลับมา ไม่ว่าภาคธุรกิจสายการบินก็ดี โรงแรมก็ดีนะครับ หรือว่าผู้ประกอบการก็ดีนะครับ ตอนนี้เราก็แน่นอน ตอนนี้เราประหยัดมากที่สุดนะครับ แล้วก็ต้องขอพึ่งนะครับ รัฐบาลเยียวยาอยู่ แต่เราไม่ต้องการนะครับ ต้องการให้ตลอดไปเป็นอย่างนี้นะครับ ก็อยากจะให้ว่าในเมื่อชาวต่างชาติกลุ่มที่ฉีดวัคซีนแล้วมันปลอดภัยพอ โดยที่ทั่วโลกนี่ กำลังนะครับ มีนโยบายชัดเจนนะครับ หลาย ๆ 10 ประเทศนะครับ ก็มีประกาศนโยบายว่ากลุ่มที่ฉีดวัคซีนแล้ว หรือว่าวัคซีนพาสปอร์ตนี่นะ สามารถท่องเที่ยวท่องเที่ยวประเทศได้โดยที่ไม่มีการกักตัวนะครับ เท่าที่ทราบนะครับ นะ ตอนนี้มีทั่วโลก มีคนฉีดวัคซีนแล้วนะครับ กว่า 300 ล้านคนแล้ว จากนี้ไปคิดว่ากลางปีมิถุนายนนะ จะคิดว่าทั่วโลกจะมีคนฉีดวัคซีนกว่า 1,000 ล้านคน 1,000 ล้านคนนี้ จะมี 20 เปอร์เซ็นต์ หรือมากกว่า 20 เปอร์เซ็นต์ ก็คือ 200 ล้านคน จะมีการเดินทางระหว่างประเทศนะครับ ฉะนั้นเป็นโอกาสนะครับ ที่เราจะดึงนักท่องเที่ยวนี่เข้ามา เพื่อมีรายได้ เงินตราต่างประเทศ ทำให้ประเทศ… เศรษฐกิจของประเทศสามารถฟื้นฟูได้นะครับ // มองตลาดไหนไหมคะ ที่จะเข้ามาเป็นกลุ่มแรก ๆ เลย // กลุ่มแรก ๆ ก็น่าจะเอเชียนก่อนนะครับ ก็คือตลาดจีนนะครับ สิงคโปร์ เวียดนาม ฮ่องกง นะครับ แล้วก็ญี่ปุ่น เกาหลี ก็เป็นไปได้ครับ //ทำไมมองนักท่องเที่ยวเอเชียก่อนคะ เขามีศักยภาพ</w:t>
      </w:r>
    </w:p>
    <w:p>
      <w:pPr>
        <w:pStyle w:val="BodyText"/>
      </w:pPr>
      <w:r>
        <w:t xml:space="preserve">(ผู้ให้สัมภาษณ์) ไม่ อย่างนี้คือ การเดินทางนี่ระยะสั้นมันตัดสินใจง่ายนะครับ แล้วก็ค่าใช้จ่ายเยอะนะครับ แล้วทราบว่ามีหลายประเทศในเอเชีย ตอนนี้เริ่มฉีดวัคซีนเยอะแล้ว มีจีน มีสิงคโปร์นะครับ มีดูไบนะครับ แล้วก็มีเวียดนามนะครับ ก็คิดว่าอาเซียนเรานี่ประเทศเหล่านี้ แต่ยุโรปอเมริกาก็ต้องรีบทำตลาดนะครับ ก็เท่าที่ทราบว่ามียุโรปอเมริกาได้มีการฉีดวัคซีนจำนวนเยอะแล้ว ก็หมายความว่ายุโรป อเมริกาก็จำเป็นนะครับ ก็ต้องเป็นตลาดของเราที่สำคัญนะครับ</w:t>
      </w:r>
    </w:p>
    <w:p>
      <w:pPr>
        <w:pStyle w:val="BodyText"/>
      </w:pPr>
      <w:r>
        <w:t xml:space="preserve">(ผู้ประกาศข่าวหญิง) ค่ะ คุณวิชิต เรามองจุเริ่มต้น ตั้งแต่มิถุนายนนะคะ อุตสาหกรรมท่องเที่ยวนี่ จะใช้เวลาฟื้นตัวได้ในช่วงระยะเวลาไหนที่เราจะเห็นผลชัดเจนนะคะ // คิดว่าประมาณ 3 เดือน</w:t>
      </w:r>
    </w:p>
    <w:p>
      <w:pPr>
        <w:pStyle w:val="BodyText"/>
      </w:pPr>
      <w:r>
        <w:t xml:space="preserve">(ผู้ประกาศข่าวหญิง) ค่ะ ใช้เวลาไม่เกิน 3 เดือน // จะมีนักท่องเที่ยวที่ถึงชัดเจนว่าไม่ว่า จำนวน ปริมาณนะครับ แล้วก็นักท่องเที่ยวที่มาเที่ยวหลาย ๆ จังหวัดของเรา ท่องเที่ยง จังหวัดท่องเที่ยว ของเราเช่น ภูเก็ตนะครับ กระบี่ สมุย เชีย คิดว่าจะเติบโตเป็นดับเบิล //ยังไม่มองถึงจุดนั้นนะครับ ดับเบิล คือ อย่างนี้ไม่ทราบ ถ้าหากเราเริ่มมิถุนายนนั้นได้ เราก็คิดว่าประมาณ 8 ล้านคน นะครับ ถ้าเทียบกับปีที่แล้วหลายปีที่แล้วนี่นะครับ ก็คือ 20 เปอร์เซ็นต์ // ค่ะ // ถ้าปี 65 เราก็มองแล้วคาดการณ์ว่าน่าจะได้สัก 70 เปอร์เซ็นต์ ก็ประมาณนักท่องเที่ยวประมาณ 25-30 ล้านคนครับ 6 ก็เชื่อว่าจะเข้าสู่ปีที่ผ่านมาของเรานะครับ ก็คือประมาณ 40 ล้านคนครับ // วันนี้ขอบคุณคุณวิชิตนะคะ</w:t>
      </w:r>
    </w:p>
    <w:p>
      <w:pPr>
        <w:pStyle w:val="BodyText"/>
      </w:pPr>
      <w:r>
        <w:t xml:space="preserve">(ผู้ให้สัมภาษณ์) ครับ ๆ สวัสดีครับ</w:t>
      </w:r>
    </w:p>
    <w:p>
      <w:pPr>
        <w:pStyle w:val="BodyText"/>
      </w:pPr>
      <w:r>
        <w:t xml:space="preserve">(คุณสุชาดา) ภาคเอกชนก็มองว่าเป็นสัญญาณทีถ้าเปิดประเทศได้เดือนมิถุนายนจริง ๆ นะคะ แต่ก็เห็นต่างก็คือเรื่องของวัคซีนพาสปอร์ คือถ้าเกิดมีแล้วนี่ ก็อยากให้ปลดล็อกเลยหมายถึงว่า ไม่ต้องมีการกักตัวต่อไปแล้ว ก็จะทำให้นักท่องเที่ยวนี่ ทะยอยเข้ามาในประเทศไทยมากขึ้น โดยเฉพาพกลุ่มของนักท่องเที่ยวต่างชาติ และตลาดที่มองเป็นตลาดกลุ่มแรก ๆ เลยที่เข้ามา น่าจะเป็นเอเชียอย่างตลาดจีน หรือประเทศเพื่อนบ้านอาเซียน ที่หายไป ก็จะขยายไปทางฝั่งยุโรปมากขึ้นนะคะ ทีนี้มาตรการต่าง ๆ ภาครัฐก็คงต้องมีความชัดเจน โดยเฉพาะเรื่องของไทม์ไลน์ เอกชนต้องรองรับ หรือเตรียมโปรโมชัน หรือมาตรการต่าง ๆ ที่จะดึงดูดนักท่องเที่ยวอีกทางหนึ่งด้วยค่ะ หมดเวลาแล้วจับประเด็นข่าวร้อนภาพของผู้สูงอายุกลุ่มหนึ่งสตรีนะคะ ในแคลิฟอร์เนีย ที่สหรัฐฯ ค่ะ เขาออกมาทำกิจกรรมกันเนื่องในวันสตรีสากลเมื่อวานนี้ เราลาไปด้วยภาพนี้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07 ข่าว ททบ. 5 จับประเด็นข่าวร้อน วันที่ 9 มี.ค.64 แมน</dc:title>
  <dc:creator/>
  <cp:keywords/>
  <dcterms:created xsi:type="dcterms:W3CDTF">2023-11-24T09:23:26Z</dcterms:created>
  <dcterms:modified xsi:type="dcterms:W3CDTF">2023-11-24T09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ีนาคม 2566 เวลา 13.12 น.</vt:lpwstr>
  </property>
  <property fmtid="{D5CDD505-2E9C-101B-9397-08002B2CF9AE}" pid="3" name="subtitle">
    <vt:lpwstr/>
  </property>
</Properties>
</file>